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FEC6F" w14:textId="1BF004DD" w:rsidR="00E8452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61F7654E" w14:textId="5CA4DB51" w:rsidR="00E84527" w:rsidRDefault="00E8452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E84527">
        <w:t xml:space="preserve"> </w:t>
      </w:r>
      <w:r w:rsidRPr="00E84527">
        <w:rPr>
          <w:b w:val="0"/>
          <w:bCs w:val="0"/>
          <w:color w:val="444444"/>
          <w:spacing w:val="3"/>
        </w:rPr>
        <w:t>SELECT TOP 10 * FROM Worker ORDER BY Salary DESC;</w:t>
      </w:r>
    </w:p>
    <w:p w14:paraId="4DC281DB" w14:textId="3B7EAC8F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05AEC6A4" w14:textId="6FB31790" w:rsidR="00E84527" w:rsidRPr="007A1BB7" w:rsidRDefault="00E8452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</w:t>
      </w:r>
      <w:r w:rsidRPr="00E84527">
        <w:t xml:space="preserve"> </w:t>
      </w:r>
      <w:r w:rsidRPr="00E84527">
        <w:rPr>
          <w:b w:val="0"/>
          <w:bCs w:val="0"/>
          <w:color w:val="444444"/>
          <w:spacing w:val="3"/>
        </w:rPr>
        <w:t>SELECT Salary FROM Worker ORDER BY Salary DESC LIMIT n-1,1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E84527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57291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3:48:00Z</dcterms:created>
  <dcterms:modified xsi:type="dcterms:W3CDTF">2022-05-30T11:16:00Z</dcterms:modified>
</cp:coreProperties>
</file>